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863A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C97262C" w:rsidR="007B4A91" w:rsidRDefault="00B551D2">
      <w:pPr>
        <w:rPr>
          <w:sz w:val="28"/>
          <w:szCs w:val="28"/>
        </w:rPr>
      </w:pPr>
      <w:r>
        <w:rPr>
          <w:sz w:val="28"/>
          <w:szCs w:val="28"/>
        </w:rPr>
        <w:t>Shoot the zombie</w:t>
      </w:r>
    </w:p>
    <w:p w14:paraId="34A9E19B" w14:textId="77777777" w:rsidR="007B4A91" w:rsidRDefault="00A863A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B123D17" w:rsidR="007B4A91" w:rsidRDefault="00B551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the zombie, and earn </w:t>
      </w:r>
      <w:proofErr w:type="spellStart"/>
      <w:r>
        <w:rPr>
          <w:sz w:val="28"/>
          <w:szCs w:val="28"/>
        </w:rPr>
        <w:t>lifes</w:t>
      </w:r>
      <w:proofErr w:type="spellEnd"/>
    </w:p>
    <w:p w14:paraId="3D632C61" w14:textId="77777777" w:rsidR="007B4A91" w:rsidRDefault="00A863A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9DE2FEE" w:rsidR="007B4A91" w:rsidRDefault="00B551D2" w:rsidP="00B551D2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The shooter will arrive to the haunted place </w:t>
      </w:r>
    </w:p>
    <w:p w14:paraId="3BE19B32" w14:textId="173F3565" w:rsidR="00B551D2" w:rsidRDefault="00B551D2" w:rsidP="00B551D2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Zombies will be randomly attacking the shooter</w:t>
      </w:r>
    </w:p>
    <w:p w14:paraId="6EF014EB" w14:textId="2093B974" w:rsidR="00B551D2" w:rsidRDefault="00B551D2" w:rsidP="00B551D2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Shooter will earn life by the killing </w:t>
      </w:r>
      <w:proofErr w:type="gramStart"/>
      <w:r>
        <w:rPr>
          <w:sz w:val="28"/>
          <w:szCs w:val="28"/>
        </w:rPr>
        <w:t>zombie(</w:t>
      </w:r>
      <w:proofErr w:type="gramEnd"/>
      <w:r>
        <w:rPr>
          <w:sz w:val="28"/>
          <w:szCs w:val="28"/>
        </w:rPr>
        <w:t>press space to shoot)</w:t>
      </w:r>
    </w:p>
    <w:p w14:paraId="5E3E60B8" w14:textId="1B770C0B" w:rsidR="00B551D2" w:rsidRPr="00B551D2" w:rsidRDefault="00B551D2" w:rsidP="00B551D2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Or else zombie will kill the shooter and life will be decreased</w:t>
      </w:r>
    </w:p>
    <w:p w14:paraId="6102F988" w14:textId="77777777" w:rsidR="007B4A91" w:rsidRDefault="00A863A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863A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863A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B5A32C" w:rsidR="007B4A91" w:rsidRDefault="00B551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FEECB98" w:rsidR="007B4A91" w:rsidRDefault="00B551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 can be move by up, left, right, and down arrow ke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5E93E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071E93" w:rsidR="007B4A91" w:rsidRDefault="00B551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DC3F26" w:rsidR="007B4A91" w:rsidRDefault="00B551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shooter and will take his liv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863A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863A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863A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863A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66F8EB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0C2CA57" w14:textId="6F63DDE2" w:rsidR="00B551D2" w:rsidRDefault="00B551D2" w:rsidP="00B551D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Moving the shooter</w:t>
      </w:r>
    </w:p>
    <w:p w14:paraId="65440E33" w14:textId="560AC794" w:rsidR="00B551D2" w:rsidRDefault="00B551D2" w:rsidP="00B551D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Zombie will take lives of shooter</w:t>
      </w:r>
    </w:p>
    <w:p w14:paraId="06EB9FDC" w14:textId="4F9EB43B" w:rsidR="00B551D2" w:rsidRPr="00AC529E" w:rsidRDefault="00B551D2" w:rsidP="00AC529E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If shooter will kill </w:t>
      </w:r>
      <w:proofErr w:type="gramStart"/>
      <w:r>
        <w:rPr>
          <w:sz w:val="28"/>
          <w:szCs w:val="28"/>
        </w:rPr>
        <w:t>zombie</w:t>
      </w:r>
      <w:proofErr w:type="gramEnd"/>
      <w:r>
        <w:rPr>
          <w:sz w:val="28"/>
          <w:szCs w:val="28"/>
        </w:rPr>
        <w:t xml:space="preserve"> he will gain lives</w:t>
      </w:r>
    </w:p>
    <w:p w14:paraId="24B987DE" w14:textId="488F82AA" w:rsidR="007B4A91" w:rsidRDefault="00A863A6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2FF7376"/>
    <w:multiLevelType w:val="hybridMultilevel"/>
    <w:tmpl w:val="AA7CDBC4"/>
    <w:lvl w:ilvl="0" w:tplc="5E9C1584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EF193E"/>
    <w:multiLevelType w:val="hybridMultilevel"/>
    <w:tmpl w:val="272AB912"/>
    <w:lvl w:ilvl="0" w:tplc="F1AA85C4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863A6"/>
    <w:rsid w:val="00AC529E"/>
    <w:rsid w:val="00B5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5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ekha</cp:lastModifiedBy>
  <cp:revision>2</cp:revision>
  <dcterms:created xsi:type="dcterms:W3CDTF">2022-02-23T09:36:00Z</dcterms:created>
  <dcterms:modified xsi:type="dcterms:W3CDTF">2022-02-23T09:36:00Z</dcterms:modified>
</cp:coreProperties>
</file>